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F305D" w14:textId="09DC56B9" w:rsidR="007F56CF" w:rsidRPr="00A615CE" w:rsidRDefault="007F56CF" w:rsidP="007F56CF">
      <w:pPr>
        <w:spacing w:line="360" w:lineRule="auto"/>
        <w:jc w:val="both"/>
        <w:rPr>
          <w:b/>
          <w:bCs/>
          <w:sz w:val="28"/>
          <w:szCs w:val="36"/>
        </w:rPr>
      </w:pPr>
      <w:r w:rsidRPr="00A615CE">
        <w:rPr>
          <w:b/>
          <w:bCs/>
          <w:sz w:val="28"/>
          <w:szCs w:val="36"/>
        </w:rPr>
        <w:t>Appendix</w:t>
      </w:r>
      <w:r w:rsidR="00D25EC1">
        <w:rPr>
          <w:b/>
          <w:bCs/>
          <w:sz w:val="28"/>
          <w:szCs w:val="36"/>
        </w:rPr>
        <w:t xml:space="preserve"> A-1</w:t>
      </w:r>
      <w:r w:rsidRPr="00A615CE">
        <w:rPr>
          <w:b/>
          <w:bCs/>
          <w:sz w:val="28"/>
          <w:szCs w:val="36"/>
        </w:rPr>
        <w:t>:</w:t>
      </w:r>
    </w:p>
    <w:p w14:paraId="5A8F3833" w14:textId="77777777" w:rsidR="007F56CF" w:rsidRPr="00A615CE" w:rsidRDefault="007F56CF" w:rsidP="007F56CF">
      <w:pPr>
        <w:spacing w:after="0" w:line="480" w:lineRule="auto"/>
        <w:jc w:val="both"/>
        <w:rPr>
          <w:sz w:val="24"/>
          <w:lang w:bidi="fa-IR"/>
        </w:rPr>
      </w:pPr>
      <w:r w:rsidRPr="00A615CE">
        <w:rPr>
          <w:sz w:val="24"/>
          <w:lang w:bidi="fa-IR"/>
        </w:rPr>
        <w:t>Table A-1- Sum-up score of physical similarity questionnaire based on zygosity determined by the first three questions</w:t>
      </w:r>
    </w:p>
    <w:tbl>
      <w:tblPr>
        <w:tblStyle w:val="TableGrid"/>
        <w:tblW w:w="5382" w:type="dxa"/>
        <w:tblLayout w:type="fixed"/>
        <w:tblLook w:val="0000" w:firstRow="0" w:lastRow="0" w:firstColumn="0" w:lastColumn="0" w:noHBand="0" w:noVBand="0"/>
      </w:tblPr>
      <w:tblGrid>
        <w:gridCol w:w="2405"/>
        <w:gridCol w:w="1424"/>
        <w:gridCol w:w="1553"/>
      </w:tblGrid>
      <w:tr w:rsidR="007F56CF" w:rsidRPr="001E2144" w14:paraId="3581BE50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436BE341" w14:textId="77777777" w:rsidR="007F56CF" w:rsidRPr="001E2144" w:rsidRDefault="007F56CF" w:rsidP="009C1376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424" w:type="dxa"/>
            <w:vAlign w:val="center"/>
          </w:tcPr>
          <w:p w14:paraId="1CFA0F94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Cs w:val="20"/>
              </w:rPr>
            </w:pPr>
            <w:r w:rsidRPr="001E2144">
              <w:rPr>
                <w:rFonts w:asciiTheme="majorBidi" w:hAnsiTheme="majorBidi" w:cstheme="majorBidi"/>
                <w:b/>
                <w:bCs/>
                <w:color w:val="000000"/>
                <w:szCs w:val="20"/>
              </w:rPr>
              <w:t>MZ</w:t>
            </w:r>
          </w:p>
        </w:tc>
        <w:tc>
          <w:tcPr>
            <w:tcW w:w="1553" w:type="dxa"/>
            <w:vAlign w:val="center"/>
          </w:tcPr>
          <w:p w14:paraId="403467D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Cs w:val="20"/>
              </w:rPr>
            </w:pPr>
            <w:r w:rsidRPr="001E2144">
              <w:rPr>
                <w:rFonts w:asciiTheme="majorBidi" w:hAnsiTheme="majorBidi" w:cstheme="majorBidi"/>
                <w:b/>
                <w:bCs/>
                <w:color w:val="000000"/>
                <w:szCs w:val="20"/>
              </w:rPr>
              <w:t>DZ</w:t>
            </w:r>
          </w:p>
        </w:tc>
      </w:tr>
      <w:tr w:rsidR="007F56CF" w:rsidRPr="001E2144" w14:paraId="5477F3E4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4D6ED6E8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24" w:type="dxa"/>
            <w:vAlign w:val="center"/>
          </w:tcPr>
          <w:p w14:paraId="303765F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553" w:type="dxa"/>
            <w:vAlign w:val="center"/>
          </w:tcPr>
          <w:p w14:paraId="584E71F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</w:tr>
      <w:tr w:rsidR="007F56CF" w:rsidRPr="001E2144" w14:paraId="67CD8B81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18D44AC5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24" w:type="dxa"/>
            <w:vAlign w:val="center"/>
          </w:tcPr>
          <w:p w14:paraId="23453259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553" w:type="dxa"/>
            <w:vAlign w:val="center"/>
          </w:tcPr>
          <w:p w14:paraId="30A93E73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</w:tr>
      <w:tr w:rsidR="007F56CF" w:rsidRPr="001E2144" w14:paraId="1A780C5C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536DC9E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24" w:type="dxa"/>
            <w:vAlign w:val="center"/>
          </w:tcPr>
          <w:p w14:paraId="35E6737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553" w:type="dxa"/>
            <w:vAlign w:val="center"/>
          </w:tcPr>
          <w:p w14:paraId="64E75A17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</w:t>
            </w:r>
          </w:p>
        </w:tc>
      </w:tr>
      <w:tr w:rsidR="007F56CF" w:rsidRPr="001E2144" w14:paraId="778FF441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A7EDD6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24" w:type="dxa"/>
            <w:vAlign w:val="center"/>
          </w:tcPr>
          <w:p w14:paraId="40003978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1553" w:type="dxa"/>
            <w:vAlign w:val="center"/>
          </w:tcPr>
          <w:p w14:paraId="63A978E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3</w:t>
            </w:r>
          </w:p>
        </w:tc>
      </w:tr>
      <w:tr w:rsidR="007F56CF" w:rsidRPr="001E2144" w14:paraId="2A39E38D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689A669C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24" w:type="dxa"/>
            <w:vAlign w:val="center"/>
          </w:tcPr>
          <w:p w14:paraId="065F586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553" w:type="dxa"/>
            <w:vAlign w:val="center"/>
          </w:tcPr>
          <w:p w14:paraId="12CEFFD9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</w:t>
            </w:r>
          </w:p>
        </w:tc>
      </w:tr>
      <w:tr w:rsidR="007F56CF" w:rsidRPr="001E2144" w14:paraId="3349ADC9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9DB692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24" w:type="dxa"/>
            <w:vAlign w:val="center"/>
          </w:tcPr>
          <w:p w14:paraId="415D90E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553" w:type="dxa"/>
            <w:vAlign w:val="center"/>
          </w:tcPr>
          <w:p w14:paraId="3D8BB273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5</w:t>
            </w:r>
          </w:p>
        </w:tc>
      </w:tr>
      <w:tr w:rsidR="007F56CF" w:rsidRPr="001E2144" w14:paraId="14DA16DF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2C9CC0DA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24" w:type="dxa"/>
            <w:vAlign w:val="center"/>
          </w:tcPr>
          <w:p w14:paraId="149F33F4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553" w:type="dxa"/>
            <w:vAlign w:val="center"/>
          </w:tcPr>
          <w:p w14:paraId="3A98D96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3</w:t>
            </w:r>
          </w:p>
        </w:tc>
      </w:tr>
      <w:tr w:rsidR="007F56CF" w:rsidRPr="001E2144" w14:paraId="02A9F2EA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DAC2E8C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24" w:type="dxa"/>
            <w:vAlign w:val="center"/>
          </w:tcPr>
          <w:p w14:paraId="218279EB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553" w:type="dxa"/>
            <w:vAlign w:val="center"/>
          </w:tcPr>
          <w:p w14:paraId="258BE3AC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6</w:t>
            </w:r>
          </w:p>
        </w:tc>
      </w:tr>
      <w:tr w:rsidR="007F56CF" w:rsidRPr="001E2144" w14:paraId="068D596E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4CD89BA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24" w:type="dxa"/>
            <w:vAlign w:val="center"/>
          </w:tcPr>
          <w:p w14:paraId="2CD91D2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553" w:type="dxa"/>
            <w:vAlign w:val="center"/>
          </w:tcPr>
          <w:p w14:paraId="20415CA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2</w:t>
            </w:r>
          </w:p>
        </w:tc>
      </w:tr>
      <w:tr w:rsidR="007F56CF" w:rsidRPr="001E2144" w14:paraId="59D831E5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77AC78B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24" w:type="dxa"/>
            <w:vAlign w:val="center"/>
          </w:tcPr>
          <w:p w14:paraId="2EA12289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553" w:type="dxa"/>
            <w:vAlign w:val="center"/>
          </w:tcPr>
          <w:p w14:paraId="76B6B204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0</w:t>
            </w:r>
          </w:p>
        </w:tc>
      </w:tr>
      <w:tr w:rsidR="007F56CF" w:rsidRPr="001E2144" w14:paraId="69CD60CE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55FF1481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24" w:type="dxa"/>
            <w:vAlign w:val="center"/>
          </w:tcPr>
          <w:p w14:paraId="35C26B6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53" w:type="dxa"/>
            <w:vAlign w:val="center"/>
          </w:tcPr>
          <w:p w14:paraId="7EA0619B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3</w:t>
            </w:r>
          </w:p>
        </w:tc>
      </w:tr>
      <w:tr w:rsidR="007F56CF" w:rsidRPr="001E2144" w14:paraId="4DA9ACD7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707B574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24" w:type="dxa"/>
            <w:vAlign w:val="center"/>
          </w:tcPr>
          <w:p w14:paraId="4DC8C4DC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553" w:type="dxa"/>
            <w:vAlign w:val="center"/>
          </w:tcPr>
          <w:p w14:paraId="2A34FBB9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1</w:t>
            </w:r>
          </w:p>
        </w:tc>
      </w:tr>
      <w:tr w:rsidR="007F56CF" w:rsidRPr="001E2144" w14:paraId="68B08488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1589CA2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24" w:type="dxa"/>
            <w:vAlign w:val="center"/>
          </w:tcPr>
          <w:p w14:paraId="3F7DB53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553" w:type="dxa"/>
            <w:vAlign w:val="center"/>
          </w:tcPr>
          <w:p w14:paraId="549EBC74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0</w:t>
            </w:r>
          </w:p>
        </w:tc>
      </w:tr>
      <w:tr w:rsidR="007F56CF" w:rsidRPr="001E2144" w14:paraId="73229CA4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56D93FC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424" w:type="dxa"/>
            <w:vAlign w:val="center"/>
          </w:tcPr>
          <w:p w14:paraId="677198FA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553" w:type="dxa"/>
            <w:vAlign w:val="center"/>
          </w:tcPr>
          <w:p w14:paraId="0C06922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0</w:t>
            </w:r>
          </w:p>
        </w:tc>
      </w:tr>
      <w:tr w:rsidR="007F56CF" w:rsidRPr="001E2144" w14:paraId="025DC695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11E026A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424" w:type="dxa"/>
            <w:vAlign w:val="center"/>
          </w:tcPr>
          <w:p w14:paraId="5F38B8A7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553" w:type="dxa"/>
            <w:vAlign w:val="center"/>
          </w:tcPr>
          <w:p w14:paraId="1E10B789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8</w:t>
            </w:r>
          </w:p>
        </w:tc>
      </w:tr>
      <w:tr w:rsidR="007F56CF" w:rsidRPr="001E2144" w14:paraId="3AF34FF2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6298045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24" w:type="dxa"/>
            <w:vAlign w:val="center"/>
          </w:tcPr>
          <w:p w14:paraId="7CEC5381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3" w:type="dxa"/>
            <w:vAlign w:val="center"/>
          </w:tcPr>
          <w:p w14:paraId="114C660A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4</w:t>
            </w:r>
          </w:p>
        </w:tc>
      </w:tr>
      <w:tr w:rsidR="007F56CF" w:rsidRPr="001E2144" w14:paraId="12054D9F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234EC73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24" w:type="dxa"/>
            <w:vAlign w:val="center"/>
          </w:tcPr>
          <w:p w14:paraId="203E3E3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3" w:type="dxa"/>
            <w:vAlign w:val="center"/>
          </w:tcPr>
          <w:p w14:paraId="0EE5694C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7</w:t>
            </w:r>
          </w:p>
        </w:tc>
      </w:tr>
      <w:tr w:rsidR="007F56CF" w:rsidRPr="001E2144" w14:paraId="1E8EF2E0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707F8B6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24" w:type="dxa"/>
            <w:vAlign w:val="center"/>
          </w:tcPr>
          <w:p w14:paraId="6813C28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3" w:type="dxa"/>
            <w:vAlign w:val="center"/>
          </w:tcPr>
          <w:p w14:paraId="591BE78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00</w:t>
            </w:r>
          </w:p>
        </w:tc>
      </w:tr>
      <w:tr w:rsidR="007F56CF" w:rsidRPr="001E2144" w14:paraId="48FE6DEF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6D084F5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24" w:type="dxa"/>
            <w:vAlign w:val="center"/>
          </w:tcPr>
          <w:p w14:paraId="72D9BAB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3" w:type="dxa"/>
            <w:vAlign w:val="center"/>
          </w:tcPr>
          <w:p w14:paraId="25DDCC9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68</w:t>
            </w:r>
          </w:p>
        </w:tc>
      </w:tr>
      <w:tr w:rsidR="007F56CF" w:rsidRPr="001E2144" w14:paraId="70454B48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63CC42B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24" w:type="dxa"/>
            <w:vAlign w:val="center"/>
          </w:tcPr>
          <w:p w14:paraId="2E27441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3" w:type="dxa"/>
            <w:vAlign w:val="center"/>
          </w:tcPr>
          <w:p w14:paraId="336CCEC6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9</w:t>
            </w:r>
          </w:p>
        </w:tc>
      </w:tr>
      <w:tr w:rsidR="007F56CF" w:rsidRPr="001E2144" w14:paraId="2E543C22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2D6602B1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424" w:type="dxa"/>
            <w:vAlign w:val="center"/>
          </w:tcPr>
          <w:p w14:paraId="3D820BC1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3" w:type="dxa"/>
            <w:vAlign w:val="center"/>
          </w:tcPr>
          <w:p w14:paraId="4109C195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2</w:t>
            </w:r>
          </w:p>
        </w:tc>
      </w:tr>
      <w:tr w:rsidR="007F56CF" w:rsidRPr="001E2144" w14:paraId="57EB980D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7093B75F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424" w:type="dxa"/>
            <w:vAlign w:val="center"/>
          </w:tcPr>
          <w:p w14:paraId="6DEE9B3D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3" w:type="dxa"/>
            <w:vAlign w:val="center"/>
          </w:tcPr>
          <w:p w14:paraId="75C66A5E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2</w:t>
            </w:r>
          </w:p>
        </w:tc>
      </w:tr>
      <w:tr w:rsidR="007F56CF" w:rsidRPr="001E2144" w14:paraId="4300D8E7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043506F7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424" w:type="dxa"/>
            <w:vAlign w:val="center"/>
          </w:tcPr>
          <w:p w14:paraId="0158D5DA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3" w:type="dxa"/>
            <w:vAlign w:val="center"/>
          </w:tcPr>
          <w:p w14:paraId="4810AE70" w14:textId="77777777" w:rsidR="007F56CF" w:rsidRPr="00A576DB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A576D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20</w:t>
            </w:r>
          </w:p>
        </w:tc>
      </w:tr>
      <w:tr w:rsidR="007F56CF" w:rsidRPr="001E2144" w14:paraId="414389C8" w14:textId="77777777" w:rsidTr="009C1376">
        <w:trPr>
          <w:trHeight w:val="323"/>
        </w:trPr>
        <w:tc>
          <w:tcPr>
            <w:tcW w:w="2405" w:type="dxa"/>
            <w:vAlign w:val="center"/>
          </w:tcPr>
          <w:p w14:paraId="128DEF89" w14:textId="77777777" w:rsidR="007F56CF" w:rsidRPr="001E2144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424" w:type="dxa"/>
            <w:vAlign w:val="center"/>
          </w:tcPr>
          <w:p w14:paraId="6A2B1789" w14:textId="77777777" w:rsidR="007F56CF" w:rsidRPr="001E2144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2144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03</w:t>
            </w:r>
          </w:p>
        </w:tc>
        <w:tc>
          <w:tcPr>
            <w:tcW w:w="1553" w:type="dxa"/>
            <w:vAlign w:val="center"/>
          </w:tcPr>
          <w:p w14:paraId="1232C886" w14:textId="77777777" w:rsidR="007F56CF" w:rsidRPr="001E2144" w:rsidRDefault="007F56CF" w:rsidP="009C137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2144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285</w:t>
            </w:r>
          </w:p>
        </w:tc>
      </w:tr>
    </w:tbl>
    <w:p w14:paraId="570993F9" w14:textId="77777777" w:rsidR="007F56CF" w:rsidRPr="00A576DB" w:rsidRDefault="007F56CF" w:rsidP="007F56CF">
      <w:pPr>
        <w:autoSpaceDE w:val="0"/>
        <w:autoSpaceDN w:val="0"/>
        <w:adjustRightInd w:val="0"/>
        <w:spacing w:after="0" w:line="400" w:lineRule="atLeast"/>
        <w:rPr>
          <w:rFonts w:cs="Times New Roman"/>
          <w:sz w:val="24"/>
        </w:rPr>
      </w:pPr>
    </w:p>
    <w:p w14:paraId="15504EA5" w14:textId="77777777" w:rsidR="00806561" w:rsidRDefault="00806561">
      <w:pPr>
        <w:rPr>
          <w:sz w:val="24"/>
          <w:lang w:bidi="fa-IR"/>
        </w:rPr>
        <w:sectPr w:rsidR="00806561" w:rsidSect="00806561">
          <w:footerReference w:type="default" r:id="rId6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  <w:r>
        <w:rPr>
          <w:sz w:val="24"/>
          <w:lang w:bidi="fa-IR"/>
        </w:rPr>
        <w:br w:type="page"/>
      </w:r>
    </w:p>
    <w:p w14:paraId="46126BDA" w14:textId="1251C307" w:rsidR="00806561" w:rsidRDefault="00806561" w:rsidP="00CE009C">
      <w:pPr>
        <w:tabs>
          <w:tab w:val="left" w:pos="5529"/>
        </w:tabs>
        <w:spacing w:after="0" w:line="480" w:lineRule="auto"/>
        <w:jc w:val="both"/>
        <w:rPr>
          <w:sz w:val="22"/>
          <w:szCs w:val="22"/>
          <w:lang w:bidi="fa-IR"/>
        </w:rPr>
      </w:pPr>
      <w:r w:rsidRPr="003B163F">
        <w:rPr>
          <w:sz w:val="22"/>
          <w:szCs w:val="22"/>
          <w:highlight w:val="cyan"/>
          <w:lang w:bidi="fa-IR"/>
        </w:rPr>
        <w:lastRenderedPageBreak/>
        <w:t xml:space="preserve">Table </w:t>
      </w:r>
      <w:r w:rsidR="00341AE0" w:rsidRPr="003B163F">
        <w:rPr>
          <w:sz w:val="22"/>
          <w:szCs w:val="22"/>
          <w:highlight w:val="cyan"/>
          <w:lang w:bidi="fa-IR"/>
        </w:rPr>
        <w:t>A-2</w:t>
      </w:r>
      <w:r w:rsidRPr="003B163F">
        <w:rPr>
          <w:sz w:val="22"/>
          <w:szCs w:val="22"/>
          <w:highlight w:val="cyan"/>
          <w:lang w:bidi="fa-IR"/>
        </w:rPr>
        <w:t>. Pearson’s correlation coefficients between all variables in the similarity questionnaire and zygosity score</w:t>
      </w:r>
    </w:p>
    <w:tbl>
      <w:tblPr>
        <w:tblStyle w:val="PlainTable2"/>
        <w:tblW w:w="13261" w:type="dxa"/>
        <w:tblLook w:val="0400" w:firstRow="0" w:lastRow="0" w:firstColumn="0" w:lastColumn="0" w:noHBand="0" w:noVBand="1"/>
      </w:tblPr>
      <w:tblGrid>
        <w:gridCol w:w="1155"/>
        <w:gridCol w:w="1508"/>
        <w:gridCol w:w="997"/>
        <w:gridCol w:w="753"/>
        <w:gridCol w:w="753"/>
        <w:gridCol w:w="1026"/>
        <w:gridCol w:w="753"/>
        <w:gridCol w:w="753"/>
        <w:gridCol w:w="766"/>
        <w:gridCol w:w="796"/>
        <w:gridCol w:w="846"/>
        <w:gridCol w:w="1235"/>
        <w:gridCol w:w="1093"/>
        <w:gridCol w:w="827"/>
      </w:tblGrid>
      <w:tr w:rsidR="009E1A03" w:rsidRPr="001337FF" w14:paraId="60D0AFC3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tcW w:w="2663" w:type="dxa"/>
            <w:gridSpan w:val="2"/>
            <w:shd w:val="clear" w:color="auto" w:fill="E7E6E6" w:themeFill="background2"/>
          </w:tcPr>
          <w:p w14:paraId="3B230E9E" w14:textId="77777777" w:rsidR="00CE009C" w:rsidRPr="001337FF" w:rsidRDefault="00CE009C" w:rsidP="00001CA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4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4AF48C61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Zygosity</w:t>
            </w:r>
          </w:p>
        </w:tc>
        <w:tc>
          <w:tcPr>
            <w:tcW w:w="0" w:type="auto"/>
            <w:shd w:val="clear" w:color="auto" w:fill="E7E6E6" w:themeFill="background2"/>
          </w:tcPr>
          <w:p w14:paraId="22BA3BEF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Face</w:t>
            </w:r>
          </w:p>
        </w:tc>
        <w:tc>
          <w:tcPr>
            <w:tcW w:w="0" w:type="auto"/>
            <w:shd w:val="clear" w:color="auto" w:fill="E7E6E6" w:themeFill="background2"/>
          </w:tcPr>
          <w:p w14:paraId="5D99F95E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Hair</w:t>
            </w:r>
          </w:p>
        </w:tc>
        <w:tc>
          <w:tcPr>
            <w:tcW w:w="0" w:type="auto"/>
            <w:shd w:val="clear" w:color="auto" w:fill="E7E6E6" w:themeFill="background2"/>
          </w:tcPr>
          <w:p w14:paraId="7700782B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yebrow</w:t>
            </w:r>
          </w:p>
        </w:tc>
        <w:tc>
          <w:tcPr>
            <w:tcW w:w="0" w:type="auto"/>
            <w:shd w:val="clear" w:color="auto" w:fill="E7E6E6" w:themeFill="background2"/>
          </w:tcPr>
          <w:p w14:paraId="680EEE79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yes</w:t>
            </w:r>
          </w:p>
        </w:tc>
        <w:tc>
          <w:tcPr>
            <w:tcW w:w="0" w:type="auto"/>
            <w:shd w:val="clear" w:color="auto" w:fill="E7E6E6" w:themeFill="background2"/>
          </w:tcPr>
          <w:p w14:paraId="1FDF84AE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ars</w:t>
            </w:r>
          </w:p>
        </w:tc>
        <w:tc>
          <w:tcPr>
            <w:tcW w:w="0" w:type="auto"/>
            <w:shd w:val="clear" w:color="auto" w:fill="E7E6E6" w:themeFill="background2"/>
          </w:tcPr>
          <w:p w14:paraId="5CF1D031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Voice</w:t>
            </w:r>
          </w:p>
        </w:tc>
        <w:tc>
          <w:tcPr>
            <w:tcW w:w="0" w:type="auto"/>
            <w:shd w:val="clear" w:color="auto" w:fill="E7E6E6" w:themeFill="background2"/>
          </w:tcPr>
          <w:p w14:paraId="43CCBE7E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Moles</w:t>
            </w:r>
          </w:p>
        </w:tc>
        <w:tc>
          <w:tcPr>
            <w:tcW w:w="0" w:type="auto"/>
            <w:shd w:val="clear" w:color="auto" w:fill="E7E6E6" w:themeFill="background2"/>
          </w:tcPr>
          <w:p w14:paraId="20B4C7AF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Finger</w:t>
            </w:r>
          </w:p>
        </w:tc>
        <w:tc>
          <w:tcPr>
            <w:tcW w:w="1235" w:type="dxa"/>
            <w:shd w:val="clear" w:color="auto" w:fill="E7E6E6" w:themeFill="background2"/>
          </w:tcPr>
          <w:p w14:paraId="525D4B3B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leep Face</w:t>
            </w:r>
          </w:p>
        </w:tc>
        <w:tc>
          <w:tcPr>
            <w:tcW w:w="0" w:type="auto"/>
            <w:shd w:val="clear" w:color="auto" w:fill="E7E6E6" w:themeFill="background2"/>
          </w:tcPr>
          <w:p w14:paraId="601BFB49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leep Body</w:t>
            </w:r>
          </w:p>
        </w:tc>
        <w:tc>
          <w:tcPr>
            <w:tcW w:w="0" w:type="auto"/>
            <w:shd w:val="clear" w:color="auto" w:fill="E7E6E6" w:themeFill="background2"/>
          </w:tcPr>
          <w:p w14:paraId="2C840C18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Illness</w:t>
            </w:r>
          </w:p>
        </w:tc>
      </w:tr>
      <w:tr w:rsidR="009E1A03" w:rsidRPr="001337FF" w14:paraId="4F6DB660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40F3AAC6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Zygosity</w:t>
            </w:r>
          </w:p>
        </w:tc>
        <w:tc>
          <w:tcPr>
            <w:tcW w:w="1508" w:type="dxa"/>
          </w:tcPr>
          <w:p w14:paraId="5EEB4D16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03F9390F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B0EB5CA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4</w:t>
            </w:r>
          </w:p>
        </w:tc>
        <w:tc>
          <w:tcPr>
            <w:tcW w:w="0" w:type="auto"/>
          </w:tcPr>
          <w:p w14:paraId="4E60C8D8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96</w:t>
            </w:r>
          </w:p>
        </w:tc>
        <w:tc>
          <w:tcPr>
            <w:tcW w:w="0" w:type="auto"/>
          </w:tcPr>
          <w:p w14:paraId="7205E4BA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78</w:t>
            </w:r>
          </w:p>
        </w:tc>
        <w:tc>
          <w:tcPr>
            <w:tcW w:w="0" w:type="auto"/>
          </w:tcPr>
          <w:p w14:paraId="6724A0BD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71</w:t>
            </w:r>
          </w:p>
        </w:tc>
        <w:tc>
          <w:tcPr>
            <w:tcW w:w="0" w:type="auto"/>
          </w:tcPr>
          <w:p w14:paraId="03376587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3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F3EB0F9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31844DC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7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51674D3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798CB8BC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6980EB1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0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27862A9" w14:textId="77777777" w:rsidR="00CE009C" w:rsidRPr="001337FF" w:rsidRDefault="00CE009C" w:rsidP="00001CA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8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002A0035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3EFA5791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24FE359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75A8226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763FD0A8" w14:textId="39D026A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934A99B" w14:textId="75172D9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45B5A6D" w14:textId="7498E4A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FA8ED7F" w14:textId="6D09D8D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EAC228B" w14:textId="7EB039C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CB5D648" w14:textId="71EF3B2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6EA734D" w14:textId="4E61036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B564795" w14:textId="4FE9E25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48050D93" w14:textId="1943C0C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4E69034" w14:textId="152DA23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C36DF87" w14:textId="4061C55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3F4E21C0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6656B3A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Face</w:t>
            </w:r>
          </w:p>
        </w:tc>
        <w:tc>
          <w:tcPr>
            <w:tcW w:w="1508" w:type="dxa"/>
          </w:tcPr>
          <w:p w14:paraId="273671D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6EBB515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232BCAC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20EDDE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F62D34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3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D515DF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1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58F4FC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6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5F39CB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DCF1CA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4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D89F64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40BAA91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8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3F584E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9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CF8C94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39BD235B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337199BE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2823E37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03D94297" w14:textId="64B8118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0DC5AD8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6095EEF4" w14:textId="384C6B4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2FCE25A" w14:textId="015B5F8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A847D1F" w14:textId="198F051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7C0F3C9" w14:textId="73D6C26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0556AF1" w14:textId="7397EF3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7F48262" w14:textId="3F1F83E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A3AB37B" w14:textId="7B4705E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69045344" w14:textId="62962BA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5FB52E2" w14:textId="6BA17CE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5A7999D" w14:textId="618B64C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3160C21B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280235B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Hair</w:t>
            </w:r>
          </w:p>
        </w:tc>
        <w:tc>
          <w:tcPr>
            <w:tcW w:w="1508" w:type="dxa"/>
          </w:tcPr>
          <w:p w14:paraId="77D2CD1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6D1407D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9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47D740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BD9484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9B6787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837B78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1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C87C70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FEA1D7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37A6A7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0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A52AB6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2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208637E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81C711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62A573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6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3EC261B4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68035994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63905F7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34AAB311" w14:textId="11A2FD3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3A4696C" w14:textId="183EC48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256D0A56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63323E43" w14:textId="2D96139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98B72F3" w14:textId="7CF4760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5C58941" w14:textId="40665C0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62F4633" w14:textId="5F157CD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EA4E638" w14:textId="7CA940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720EE6D" w14:textId="75606E9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55679DA5" w14:textId="7055708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31798D0" w14:textId="2848CB6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B4E1D2F" w14:textId="791C942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67CB7D36" w14:textId="77777777" w:rsidTr="009E1A03">
        <w:trPr>
          <w:trHeight w:val="309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422B07C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yebrow</w:t>
            </w:r>
          </w:p>
        </w:tc>
        <w:tc>
          <w:tcPr>
            <w:tcW w:w="1508" w:type="dxa"/>
          </w:tcPr>
          <w:p w14:paraId="07D5A7B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2A901C8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7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5A43DD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3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8E53B2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D1BC75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DBB7C4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5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C9C36B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FEBF2C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3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9CDB68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3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3DF303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3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544A183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7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98F7BE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0910DC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3A6BACF7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048F779B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0EEC39D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1774DB35" w14:textId="5D76F38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90A46C2" w14:textId="757F79D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A497DC2" w14:textId="604D38C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106A49EE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58A2E9C1" w14:textId="441E599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CEE7716" w14:textId="24C38D0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35B8F5C" w14:textId="164717D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A97ACBD" w14:textId="7BF526A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7CAB337" w14:textId="4E65A99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764A15AD" w14:textId="507530D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32E7FBE" w14:textId="7958561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9E75318" w14:textId="0752E4D3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496E182F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4FD7534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yes</w:t>
            </w:r>
          </w:p>
        </w:tc>
        <w:tc>
          <w:tcPr>
            <w:tcW w:w="1508" w:type="dxa"/>
          </w:tcPr>
          <w:p w14:paraId="12A2929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01DDEBB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7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9A7BA6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1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2A781E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1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F2F3C0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5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721ED2E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38DB32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E1E7A5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4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2493F8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2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F167CD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8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6CC07F2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FD9D6D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314362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08D65D2B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1FA2AEC0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3F16AFE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6466F494" w14:textId="05660DC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CC1AC6D" w14:textId="72F61723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D00C990" w14:textId="1C1CB62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241455E" w14:textId="2D2BDDE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D0F1FDC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58460660" w14:textId="15D46E5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16F6758" w14:textId="086F70B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9DC65F8" w14:textId="41A8B49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740D47B" w14:textId="1EC2895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2D24300D" w14:textId="435ACA33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054337E" w14:textId="1FA8889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94861A3" w14:textId="11B5E71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6872C0D8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22C101E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Ears</w:t>
            </w:r>
          </w:p>
        </w:tc>
        <w:tc>
          <w:tcPr>
            <w:tcW w:w="1508" w:type="dxa"/>
          </w:tcPr>
          <w:p w14:paraId="6171E49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695C26A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3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F431F9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6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D20D98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045BD7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E81C17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2E7C02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FC394C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4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D2F4C6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2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A9277D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100D237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3165F5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8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C53DDD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4C848C22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155D17C8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2F660A0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789C8FFA" w14:textId="2AD1814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94C624F" w14:textId="05291CB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264272B" w14:textId="6D90844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73F9EDA" w14:textId="79C4503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EBDB8F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F6E6055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08726CFB" w14:textId="5F653F8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8CB9354" w14:textId="239C3E0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4DFD58F" w14:textId="75D6669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3A1092D6" w14:textId="7EA42AE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8DDE4F3" w14:textId="3AB5523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3A50382" w14:textId="4DFAA50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16C3E29C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1400E28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Voice</w:t>
            </w:r>
          </w:p>
        </w:tc>
        <w:tc>
          <w:tcPr>
            <w:tcW w:w="1508" w:type="dxa"/>
          </w:tcPr>
          <w:p w14:paraId="00FDFC6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2AC9B6B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773718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2D6643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5CEE42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3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D13E32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4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EFDCBA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4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97A648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76FD5A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1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8653BF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7EBB59B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46D7E2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78E3CE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0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6851D922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73D928FA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6D05E26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15CB4C55" w14:textId="6739E5E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33C144C" w14:textId="0707E1B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2E38306" w14:textId="6FBC4BF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D2647BD" w14:textId="0503F6C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09AC6E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0" w:type="auto"/>
          </w:tcPr>
          <w:p w14:paraId="1CCC2F1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6037ED55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5C98BD81" w14:textId="3B20124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AAADFB8" w14:textId="0830AF4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3855783A" w14:textId="534E516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1F20F81" w14:textId="3FC489D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E4997CF" w14:textId="033DAE0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5646616E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2703CDC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Moles</w:t>
            </w:r>
          </w:p>
        </w:tc>
        <w:tc>
          <w:tcPr>
            <w:tcW w:w="1508" w:type="dxa"/>
          </w:tcPr>
          <w:p w14:paraId="57FA691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3C9E85B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7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87CF96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4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D78AD2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0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998592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3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4A0599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2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69B14B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2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677405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1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17EB635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C4E69A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2738FBB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01DB4E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EB30EA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8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32A4EFDA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65149259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613F54E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55A9AD7C" w14:textId="27032FD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9716063" w14:textId="423829C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D8B96D9" w14:textId="755CA4C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F26D75A" w14:textId="796A941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0206D58" w14:textId="5ED74AC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70F6DAE" w14:textId="03D7CEA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5EFAC91" w14:textId="1E7546D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76BBFE61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251AC8EC" w14:textId="0DA48D7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0F9ADEFA" w14:textId="49FE645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368DD1C" w14:textId="282706E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8F74F2B" w14:textId="565D407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12EE0F2B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7C923FC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Finger</w:t>
            </w:r>
          </w:p>
        </w:tc>
        <w:tc>
          <w:tcPr>
            <w:tcW w:w="1508" w:type="dxa"/>
          </w:tcPr>
          <w:p w14:paraId="11A4CCD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7A534C8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8AB39D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BD60D6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2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DCDC3C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3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9DD4199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8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82A7847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05512A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AB8BEB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1C78977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35" w:type="dxa"/>
          </w:tcPr>
          <w:p w14:paraId="5956AFB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2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DA05F1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4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C6BE99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6D649846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51C8A402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1948D43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1A01321F" w14:textId="540148F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AEC8C54" w14:textId="1213642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FD04DC8" w14:textId="185862E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544AE47" w14:textId="080915D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6DE8B40" w14:textId="36ECA75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290C53B" w14:textId="4F54062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6EB3E01" w14:textId="286EBE4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9B6707A" w14:textId="53761A6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5705B011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1235" w:type="dxa"/>
          </w:tcPr>
          <w:p w14:paraId="10405B6A" w14:textId="0744DE3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FFF9FD1" w14:textId="2088407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CA2D224" w14:textId="6927FC1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36E84347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4732B68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leep Face</w:t>
            </w:r>
          </w:p>
        </w:tc>
        <w:tc>
          <w:tcPr>
            <w:tcW w:w="1508" w:type="dxa"/>
          </w:tcPr>
          <w:p w14:paraId="7F91580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05EB99A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A71843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8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FEAEE5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2C5E20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7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C7C4A3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3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7389BA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1B8A79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403309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96BE2A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2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  <w:shd w:val="clear" w:color="auto" w:fill="E2EFD9" w:themeFill="accent6" w:themeFillTint="33"/>
          </w:tcPr>
          <w:p w14:paraId="6AE3EE2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534FA5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7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1C745B8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2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4EE261AD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0769D097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0173E38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55EBC3F9" w14:textId="680DD91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0CA07D1" w14:textId="0DE6AEE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19AB27E" w14:textId="0F1DEEB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6BE763F" w14:textId="089F9B0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3CB2D12" w14:textId="0B6317A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48CF1BF" w14:textId="33CE875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E22D693" w14:textId="0E6866D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98E82FF" w14:textId="501C0EC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B442FF4" w14:textId="5613F91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  <w:shd w:val="clear" w:color="auto" w:fill="E2EFD9" w:themeFill="accent6" w:themeFillTint="33"/>
          </w:tcPr>
          <w:p w14:paraId="41F069C6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3F16AB5E" w14:textId="2E67896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3B91834" w14:textId="5A56011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6EF45D81" w14:textId="77777777" w:rsidTr="009E1A03">
        <w:trPr>
          <w:trHeight w:val="309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5DC9FB12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leep Body</w:t>
            </w:r>
          </w:p>
        </w:tc>
        <w:tc>
          <w:tcPr>
            <w:tcW w:w="1508" w:type="dxa"/>
          </w:tcPr>
          <w:p w14:paraId="28B1B77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44D8D0A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02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CC8C6B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9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4D7C61F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7C690B4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57AA12A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329B1CB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8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3A85B5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CC5C6F0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A6DE25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4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64902473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7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08D346B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C4BB1E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</w:tr>
      <w:tr w:rsidR="009E1A03" w:rsidRPr="001337FF" w14:paraId="469BA8B7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  <w:vAlign w:val="center"/>
          </w:tcPr>
          <w:p w14:paraId="2FB40A5C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28FE45DD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3DCAEBFA" w14:textId="2B05AD6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CCBB49B" w14:textId="3F37932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1DDC6F89" w14:textId="1F613FA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CAF8A5A" w14:textId="0813D1B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55B5F48" w14:textId="3FB920CB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D633D05" w14:textId="7AF6BE7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328F049" w14:textId="700CC593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349709F2" w14:textId="0AD575D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1655232" w14:textId="1AF436A2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470F145E" w14:textId="3590F10F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288D2993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0" w:type="auto"/>
          </w:tcPr>
          <w:p w14:paraId="4A80B48F" w14:textId="1D153E59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</w:tr>
      <w:tr w:rsidR="009E1A03" w:rsidRPr="001337FF" w14:paraId="352144AD" w14:textId="77777777" w:rsidTr="009E1A03">
        <w:trPr>
          <w:trHeight w:val="320"/>
        </w:trPr>
        <w:tc>
          <w:tcPr>
            <w:tcW w:w="0" w:type="auto"/>
            <w:vMerge w:val="restart"/>
            <w:shd w:val="clear" w:color="auto" w:fill="E7E6E6" w:themeFill="background2"/>
            <w:vAlign w:val="center"/>
          </w:tcPr>
          <w:p w14:paraId="5CA45B5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Illness</w:t>
            </w:r>
          </w:p>
        </w:tc>
        <w:tc>
          <w:tcPr>
            <w:tcW w:w="1508" w:type="dxa"/>
          </w:tcPr>
          <w:p w14:paraId="28519AF6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Correlation</w:t>
            </w:r>
          </w:p>
        </w:tc>
        <w:tc>
          <w:tcPr>
            <w:tcW w:w="0" w:type="auto"/>
          </w:tcPr>
          <w:p w14:paraId="5DB28E3B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8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2607567C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67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28D9FD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6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E3A28A5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1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835E92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73D87C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3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E8DDF1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0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73B539DE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8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0A79EDC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9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1235" w:type="dxa"/>
          </w:tcPr>
          <w:p w14:paraId="02A426D8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2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</w:tcPr>
          <w:p w14:paraId="6E72D261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0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vertAlign w:val="superscript"/>
              </w:rPr>
              <w:t xml:space="preserve"> 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5FDCFFF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</w:tr>
      <w:tr w:rsidR="009E1A03" w:rsidRPr="001337FF" w14:paraId="1CFF4109" w14:textId="77777777" w:rsidTr="009E1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tcW w:w="0" w:type="auto"/>
            <w:vMerge/>
            <w:shd w:val="clear" w:color="auto" w:fill="E7E6E6" w:themeFill="background2"/>
          </w:tcPr>
          <w:p w14:paraId="58546EEC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8" w:type="dxa"/>
          </w:tcPr>
          <w:p w14:paraId="3A3037EA" w14:textId="77777777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1337F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0" w:type="auto"/>
          </w:tcPr>
          <w:p w14:paraId="66DDE03A" w14:textId="4EA508B1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68EFF133" w14:textId="24B939B5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8053374" w14:textId="5DB3D256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A93C1A1" w14:textId="56FEF1FA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1782B2E" w14:textId="3088A04D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A1D80EB" w14:textId="694B0950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48E77EED" w14:textId="6E653D9C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73FD35D7" w14:textId="49DB02C3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40780F3" w14:textId="6541CD18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1235" w:type="dxa"/>
          </w:tcPr>
          <w:p w14:paraId="3EEAD041" w14:textId="6C3AF9E4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1442F9E" w14:textId="43B8870E" w:rsidR="009E1A03" w:rsidRPr="001337FF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Pr="009E1A0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FE3B0B7" w14:textId="77777777" w:rsidR="009E1A03" w:rsidRPr="001337FF" w:rsidRDefault="009E1A03" w:rsidP="009E1A0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</w:rPr>
            </w:pPr>
          </w:p>
        </w:tc>
      </w:tr>
      <w:tr w:rsidR="009E1A03" w:rsidRPr="001337FF" w14:paraId="3FD3E39F" w14:textId="77777777" w:rsidTr="009E1A03">
        <w:trPr>
          <w:trHeight w:val="320"/>
        </w:trPr>
        <w:tc>
          <w:tcPr>
            <w:tcW w:w="13261" w:type="dxa"/>
            <w:gridSpan w:val="14"/>
          </w:tcPr>
          <w:p w14:paraId="076EC6F9" w14:textId="77777777" w:rsidR="009E1A03" w:rsidRPr="00FA1A3C" w:rsidRDefault="009E1A03" w:rsidP="009E1A0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FA1A3C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* Correlation is significant at the 0.01 level (2-tailed).</w:t>
            </w:r>
          </w:p>
        </w:tc>
      </w:tr>
    </w:tbl>
    <w:p w14:paraId="59B62129" w14:textId="77777777" w:rsidR="00CE009C" w:rsidRPr="0027112B" w:rsidRDefault="00CE009C" w:rsidP="00CE009C">
      <w:pPr>
        <w:tabs>
          <w:tab w:val="left" w:pos="5529"/>
        </w:tabs>
        <w:spacing w:after="0" w:line="480" w:lineRule="auto"/>
        <w:jc w:val="both"/>
        <w:rPr>
          <w:sz w:val="22"/>
          <w:szCs w:val="22"/>
          <w:highlight w:val="green"/>
          <w:lang w:bidi="fa-IR"/>
        </w:rPr>
      </w:pPr>
    </w:p>
    <w:sectPr w:rsidR="00CE009C" w:rsidRPr="0027112B" w:rsidSect="00CE009C">
      <w:pgSz w:w="16839" w:h="11907" w:orient="landscape" w:code="9"/>
      <w:pgMar w:top="709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1C7FB" w14:textId="77777777" w:rsidR="00BD04B1" w:rsidRDefault="00BD04B1">
      <w:pPr>
        <w:spacing w:after="0" w:line="240" w:lineRule="auto"/>
      </w:pPr>
      <w:r>
        <w:separator/>
      </w:r>
    </w:p>
  </w:endnote>
  <w:endnote w:type="continuationSeparator" w:id="0">
    <w:p w14:paraId="4DA75101" w14:textId="77777777" w:rsidR="00BD04B1" w:rsidRDefault="00BD0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124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2AF8D" w14:textId="77777777" w:rsidR="005B3CCA" w:rsidRDefault="007F56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AF58C09" w14:textId="77777777" w:rsidR="005B3CCA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ED9B7" w14:textId="77777777" w:rsidR="00BD04B1" w:rsidRDefault="00BD04B1">
      <w:pPr>
        <w:spacing w:after="0" w:line="240" w:lineRule="auto"/>
      </w:pPr>
      <w:r>
        <w:separator/>
      </w:r>
    </w:p>
  </w:footnote>
  <w:footnote w:type="continuationSeparator" w:id="0">
    <w:p w14:paraId="02B630E0" w14:textId="77777777" w:rsidR="00BD04B1" w:rsidRDefault="00BD04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jIxNTEzMTA2MjZS0lEKTi0uzszPAykwqwUA4JcipywAAAA="/>
  </w:docVars>
  <w:rsids>
    <w:rsidRoot w:val="007F56CF"/>
    <w:rsid w:val="000847AC"/>
    <w:rsid w:val="0010500F"/>
    <w:rsid w:val="001D68F0"/>
    <w:rsid w:val="00341AE0"/>
    <w:rsid w:val="003B163F"/>
    <w:rsid w:val="007D373D"/>
    <w:rsid w:val="007D4525"/>
    <w:rsid w:val="007F56CF"/>
    <w:rsid w:val="00806561"/>
    <w:rsid w:val="009E1A03"/>
    <w:rsid w:val="00BD04B1"/>
    <w:rsid w:val="00CE009C"/>
    <w:rsid w:val="00D25EC1"/>
    <w:rsid w:val="00E65FB7"/>
    <w:rsid w:val="00F25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C9F9F"/>
  <w15:chartTrackingRefBased/>
  <w15:docId w15:val="{7F9123BC-7D5A-4BB8-A370-C3D2DC32C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6CF"/>
    <w:rPr>
      <w:rFonts w:ascii="Times New Roman" w:hAnsi="Times New Roman" w:cs="B Nazanin"/>
      <w:snapToGrid w:val="0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F5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6CF"/>
    <w:rPr>
      <w:rFonts w:ascii="Times New Roman" w:hAnsi="Times New Roman" w:cs="B Nazanin"/>
      <w:snapToGrid w:val="0"/>
      <w:sz w:val="20"/>
      <w:szCs w:val="24"/>
    </w:rPr>
  </w:style>
  <w:style w:type="table" w:styleId="TableGrid">
    <w:name w:val="Table Grid"/>
    <w:basedOn w:val="TableNormal"/>
    <w:uiPriority w:val="39"/>
    <w:rsid w:val="007F56CF"/>
    <w:pPr>
      <w:spacing w:after="0" w:line="240" w:lineRule="auto"/>
    </w:pPr>
    <w:rPr>
      <w:rFonts w:ascii="Times New Roman" w:hAnsi="Times New Roman" w:cs="B Nazanin"/>
      <w:snapToGrid w:val="0"/>
      <w:sz w:val="2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F56CF"/>
  </w:style>
  <w:style w:type="table" w:styleId="PlainTable2">
    <w:name w:val="Plain Table 2"/>
    <w:basedOn w:val="TableNormal"/>
    <w:uiPriority w:val="42"/>
    <w:rsid w:val="00806561"/>
    <w:pPr>
      <w:spacing w:after="0" w:line="240" w:lineRule="auto"/>
    </w:pPr>
    <w:rPr>
      <w:rFonts w:ascii="Times New Roman" w:hAnsi="Times New Roman" w:cs="B Nazanin"/>
      <w:snapToGrid w:val="0"/>
      <w:sz w:val="20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26</Words>
  <Characters>2432</Characters>
  <Application>Microsoft Office Word</Application>
  <DocSecurity>0</DocSecurity>
  <Lines>20</Lines>
  <Paragraphs>5</Paragraphs>
  <ScaleCrop>false</ScaleCrop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a</dc:creator>
  <cp:keywords/>
  <dc:description/>
  <cp:lastModifiedBy>MarsaGh</cp:lastModifiedBy>
  <cp:revision>4</cp:revision>
  <dcterms:created xsi:type="dcterms:W3CDTF">2022-10-20T13:20:00Z</dcterms:created>
  <dcterms:modified xsi:type="dcterms:W3CDTF">2022-11-26T14:25:00Z</dcterms:modified>
</cp:coreProperties>
</file>